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Cover</w:t>
      </w:r>
      <w:r>
        <w:t xml:space="preserve"> </w:t>
      </w:r>
      <w:r>
        <w:t xml:space="preserve">Letter</w:t>
      </w:r>
    </w:p>
    <w:bookmarkStart w:id="20" w:name="Xc8b742b78c6cb246243db0c7d125c681a3b06c2"/>
    <w:p>
      <w:pPr>
        <w:pStyle w:val="Heading1"/>
      </w:pPr>
      <w:r>
        <w:t xml:space="preserve">Cover Letter for Human Resources Manager Position in Kenya Nairobi</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Nairobi, Kenya</w:t>
      </w:r>
    </w:p>
    <w:p>
      <w:pPr>
        <w:pStyle w:val="BodyText"/>
      </w:pPr>
      <w:r>
        <w:t xml:space="preserve">Dear Hiring Team,</w:t>
      </w:r>
    </w:p>
    <w:p>
      <w:pPr>
        <w:pStyle w:val="BodyText"/>
      </w:pPr>
      <w:r>
        <w:t xml:space="preserve">I am writing to express my enthusiastic interest in the Human Resources Manager position at [Company Name], located in the vibrant city of Nairobi, Kenya. With over [X years] of experience in human resources management, a deep understanding of Kenyan labor laws, and a passion for fostering inclusive workplace cultures, I am confident that my skills and dedication align perfectly with your organization’s mission to drive innovation and excellence through people.</w:t>
      </w:r>
    </w:p>
    <w:p>
      <w:pPr>
        <w:pStyle w:val="BodyText"/>
      </w:pPr>
      <w:r>
        <w:t xml:space="preserve">As a seasoned Human Resources Manager with extensive experience in both corporate and nonprofit sectors across Kenya, I have consistently demonstrated the ability to build robust HR strategies that support organizational growth while prioritizing employee well-being. My expertise spans talent acquisition, performance management, employee relations, training and development, and compliance with Kenyan labor regulations. In Nairobi’s dynamic business environment, where diversity and cultural sensitivity are paramount, I have successfully navigated complex challenges to create harmonious workplace environments that reflect the values of equity and professionalism.</w:t>
      </w:r>
    </w:p>
    <w:p>
      <w:pPr>
        <w:pStyle w:val="BodyText"/>
      </w:pPr>
      <w:r>
        <w:t xml:space="preserve">One of my most rewarding accomplishments in Kenya Nairobi was leading the recruitment of a diverse team for a multinational tech firm in 2021. By implementing tailored sourcing strategies, conducting culturally competent interviews, and ensuring alignment with local employment standards, I contributed to the company’s expansion into the East African market. This experience underscored my ability to balance global best practices with Kenya-specific nuances, such as understanding regional labor market trends and leveraging local networks for talent acquisition.</w:t>
      </w:r>
    </w:p>
    <w:p>
      <w:pPr>
        <w:pStyle w:val="BodyText"/>
      </w:pPr>
      <w:r>
        <w:t xml:space="preserve">Additionally, my work in Nairobi has focused on strengthening employee engagement initiatives. For instance, I developed a mentorship program that paired junior staff with senior leaders across departments, resulting in a 30% increase in internal promotions within two years. This initiative not only enhanced career development opportunities but also fostered a sense of belonging among employees—a critical factor in retaining top talent in Kenya’s competitive job market.</w:t>
      </w:r>
    </w:p>
    <w:p>
      <w:pPr>
        <w:pStyle w:val="BodyText"/>
      </w:pPr>
      <w:r>
        <w:t xml:space="preserve">As the Human Resources Manager at [Previous Company], I was responsible for managing a team of 15 HR professionals and overseeing all aspects of human capital management. This included designing and implementing HR policies compliant with the Kenyan Labour Act, conducting regular audits to ensure adherence to legal requirements, and resolving complex employee disputes. My proactive approach to conflict resolution, combined with my ability to communicate effectively in both English and Swahili, has enabled me to build trust with employees at all levels of the organization.</w:t>
      </w:r>
    </w:p>
    <w:p>
      <w:pPr>
        <w:pStyle w:val="BodyText"/>
      </w:pPr>
      <w:r>
        <w:t xml:space="preserve">What sets me apart as a Human Resources Manager is my commitment to continuous learning and adapting to the evolving needs of Nairobi’s workforce. I have completed certifications in [Relevant Certifications, e.g., "SHRM-SCP" or "Kenya Institute of Human Resource Management (KIHRM)"], which have equipped me with the latest tools to address issues such as workplace harassment, remote work integration, and mental health support—topics that are increasingly critical in Kenya’s post-pandemic business landscape.</w:t>
      </w:r>
    </w:p>
    <w:p>
      <w:pPr>
        <w:pStyle w:val="BodyText"/>
      </w:pPr>
      <w:r>
        <w:t xml:space="preserve">I am particularly drawn to [Company Name] because of its reputation for innovation and its dedication to creating a positive impact in Nairobi. I admire how the organization prioritizes employee growth while maintaining high standards of service delivery. I believe my background in managing large-scale HR projects, coupled with my ability to collaborate with cross-functional teams, would allow me to contribute meaningfully to your team’s success.</w:t>
      </w:r>
    </w:p>
    <w:p>
      <w:pPr>
        <w:pStyle w:val="BodyText"/>
      </w:pPr>
      <w:r>
        <w:t xml:space="preserve">In Nairobi, where the pace of business is fast and the workforce is diverse, I have learned the importance of flexibility and cultural awareness. Whether it’s navigating language barriers or understanding regional customs, I approach every challenge with empathy and a solution-oriented mindset. My ability to build relationships with stakeholders across departments has been instrumental in aligning HR initiatives with business objectives.</w:t>
      </w:r>
    </w:p>
    <w:p>
      <w:pPr>
        <w:pStyle w:val="BodyText"/>
      </w:pPr>
      <w:r>
        <w:t xml:space="preserve">Finally, I am eager to bring my expertise as a Human Resources Manager to [Company Name] and help shape a workplace culture that empowers employees, drives productivity, and reflects the values of Kenya’s thriving business community. I would welcome the opportunity to discuss how my experience and vision can contribute to your organization’s continued success in Nairobi.</w:t>
      </w:r>
    </w:p>
    <w:p>
      <w:pPr>
        <w:pStyle w:val="BodyText"/>
      </w:pPr>
      <w:r>
        <w:t xml:space="preserve">Thank you for considering my application. I look forward to the possibility of contributing to your team and am available at your earliest convenience for an interview.</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Cover Letter</dc:title>
  <dc:creator/>
  <dc:language>en</dc:language>
  <cp:keywords/>
  <dcterms:created xsi:type="dcterms:W3CDTF">2025-12-15T19:38:23Z</dcterms:created>
  <dcterms:modified xsi:type="dcterms:W3CDTF">2025-12-15T19:38:23Z</dcterms:modified>
</cp:coreProperties>
</file>

<file path=docProps/custom.xml><?xml version="1.0" encoding="utf-8"?>
<Properties xmlns="http://schemas.openxmlformats.org/officeDocument/2006/custom-properties" xmlns:vt="http://schemas.openxmlformats.org/officeDocument/2006/docPropsVTypes"/>
</file>